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597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40"/>
        <w:gridCol w:w="2407"/>
        <w:gridCol w:w="2970"/>
        <w:gridCol w:w="2880"/>
      </w:tblGrid>
      <w:tr w:rsidR="00F7541A" w:rsidRPr="00824EE6" w14:paraId="4EFA7633" w14:textId="77777777" w:rsidTr="00FD55A3">
        <w:trPr>
          <w:trHeight w:val="444"/>
        </w:trPr>
        <w:tc>
          <w:tcPr>
            <w:tcW w:w="4747" w:type="dxa"/>
            <w:gridSpan w:val="2"/>
            <w:vAlign w:val="center"/>
          </w:tcPr>
          <w:p w14:paraId="50D4A7C4" w14:textId="77777777" w:rsidR="00F7541A" w:rsidRPr="00F554D0" w:rsidRDefault="00A64A92" w:rsidP="00A64A92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Employee</w:t>
            </w:r>
            <w:r w:rsidR="00F7541A" w:rsidRPr="00F554D0">
              <w:rPr>
                <w:b/>
                <w:bCs/>
                <w:sz w:val="24"/>
                <w:szCs w:val="24"/>
                <w:lang w:val="en-CA"/>
              </w:rPr>
              <w:t xml:space="preserve"> Name</w:t>
            </w:r>
          </w:p>
        </w:tc>
        <w:tc>
          <w:tcPr>
            <w:tcW w:w="5850" w:type="dxa"/>
            <w:gridSpan w:val="2"/>
            <w:vAlign w:val="center"/>
          </w:tcPr>
          <w:p w14:paraId="0934F07C" w14:textId="71BBC2F1" w:rsidR="00F7541A" w:rsidRPr="00F554D0" w:rsidRDefault="00F7541A" w:rsidP="00C1328D">
            <w:pPr>
              <w:jc w:val="center"/>
              <w:rPr>
                <w:sz w:val="24"/>
                <w:szCs w:val="24"/>
                <w:lang w:val="en-CA"/>
              </w:rPr>
            </w:pPr>
          </w:p>
        </w:tc>
      </w:tr>
      <w:tr w:rsidR="00A64A92" w:rsidRPr="00824EE6" w14:paraId="476E9015" w14:textId="77777777" w:rsidTr="00FD55A3">
        <w:trPr>
          <w:trHeight w:val="444"/>
        </w:trPr>
        <w:tc>
          <w:tcPr>
            <w:tcW w:w="4747" w:type="dxa"/>
            <w:gridSpan w:val="2"/>
            <w:vAlign w:val="center"/>
          </w:tcPr>
          <w:p w14:paraId="7995625C" w14:textId="77777777" w:rsidR="00A64A92" w:rsidRPr="00F554D0" w:rsidRDefault="00A64A92" w:rsidP="00A64A92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Employee Number</w:t>
            </w:r>
          </w:p>
        </w:tc>
        <w:tc>
          <w:tcPr>
            <w:tcW w:w="5850" w:type="dxa"/>
            <w:gridSpan w:val="2"/>
            <w:vAlign w:val="center"/>
          </w:tcPr>
          <w:p w14:paraId="72EB4979" w14:textId="5C81919B" w:rsidR="00A64A92" w:rsidRPr="00F554D0" w:rsidRDefault="00A64A92" w:rsidP="00C1328D">
            <w:pPr>
              <w:jc w:val="center"/>
              <w:rPr>
                <w:sz w:val="24"/>
                <w:szCs w:val="24"/>
                <w:lang w:val="en-CA"/>
              </w:rPr>
            </w:pPr>
          </w:p>
        </w:tc>
      </w:tr>
      <w:tr w:rsidR="00A64A92" w:rsidRPr="00824EE6" w14:paraId="572F72FD" w14:textId="77777777" w:rsidTr="00FD55A3">
        <w:trPr>
          <w:trHeight w:val="444"/>
        </w:trPr>
        <w:tc>
          <w:tcPr>
            <w:tcW w:w="4747" w:type="dxa"/>
            <w:gridSpan w:val="2"/>
            <w:vAlign w:val="center"/>
          </w:tcPr>
          <w:p w14:paraId="779A4978" w14:textId="77777777" w:rsidR="00A64A92" w:rsidRPr="00F554D0" w:rsidRDefault="00A64A92" w:rsidP="00A64A92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Department / Division</w:t>
            </w:r>
          </w:p>
        </w:tc>
        <w:tc>
          <w:tcPr>
            <w:tcW w:w="5850" w:type="dxa"/>
            <w:gridSpan w:val="2"/>
            <w:vAlign w:val="center"/>
          </w:tcPr>
          <w:p w14:paraId="75018A9C" w14:textId="3B663EBC" w:rsidR="00A64A92" w:rsidRPr="00F554D0" w:rsidRDefault="00A64A92" w:rsidP="00CE13C3">
            <w:pPr>
              <w:jc w:val="center"/>
              <w:rPr>
                <w:sz w:val="24"/>
                <w:szCs w:val="24"/>
                <w:lang w:val="en-CA"/>
              </w:rPr>
            </w:pPr>
          </w:p>
        </w:tc>
      </w:tr>
      <w:tr w:rsidR="00A64A92" w:rsidRPr="00824EE6" w14:paraId="27585F79" w14:textId="77777777" w:rsidTr="00FD55A3">
        <w:trPr>
          <w:trHeight w:val="270"/>
        </w:trPr>
        <w:tc>
          <w:tcPr>
            <w:tcW w:w="4747" w:type="dxa"/>
            <w:gridSpan w:val="2"/>
            <w:shd w:val="clear" w:color="auto" w:fill="E6E6E6"/>
            <w:vAlign w:val="center"/>
          </w:tcPr>
          <w:p w14:paraId="03FDCD11" w14:textId="6011C73C" w:rsidR="00A64A92" w:rsidRPr="00F554D0" w:rsidRDefault="00F554D0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Date</w:t>
            </w:r>
          </w:p>
        </w:tc>
        <w:tc>
          <w:tcPr>
            <w:tcW w:w="5850" w:type="dxa"/>
            <w:gridSpan w:val="2"/>
            <w:shd w:val="clear" w:color="auto" w:fill="E6E6E6"/>
            <w:vAlign w:val="center"/>
          </w:tcPr>
          <w:p w14:paraId="3AB0AFE3" w14:textId="65BC6952" w:rsidR="00A64A92" w:rsidRPr="00F554D0" w:rsidRDefault="00F554D0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Time</w:t>
            </w:r>
          </w:p>
        </w:tc>
      </w:tr>
      <w:tr w:rsidR="00D5712F" w:rsidRPr="00824EE6" w14:paraId="3F63EE7C" w14:textId="77777777">
        <w:trPr>
          <w:trHeight w:val="323"/>
        </w:trPr>
        <w:tc>
          <w:tcPr>
            <w:tcW w:w="2340" w:type="dxa"/>
            <w:vAlign w:val="center"/>
          </w:tcPr>
          <w:p w14:paraId="04536DCB" w14:textId="0258DB65" w:rsidR="00D5712F" w:rsidRPr="00F554D0" w:rsidRDefault="00D5712F" w:rsidP="00D5712F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Date</w:t>
            </w:r>
            <w:r w:rsidR="00F554D0" w:rsidRPr="00F554D0">
              <w:rPr>
                <w:b/>
                <w:bCs/>
                <w:sz w:val="24"/>
                <w:szCs w:val="24"/>
                <w:lang w:val="en-CA"/>
              </w:rPr>
              <w:t xml:space="preserve"> Started</w:t>
            </w:r>
          </w:p>
        </w:tc>
        <w:tc>
          <w:tcPr>
            <w:tcW w:w="2407" w:type="dxa"/>
          </w:tcPr>
          <w:p w14:paraId="0FA7A724" w14:textId="32E6CC37" w:rsidR="00D5712F" w:rsidRPr="00F554D0" w:rsidRDefault="00D5712F" w:rsidP="00D5712F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</w:p>
        </w:tc>
        <w:tc>
          <w:tcPr>
            <w:tcW w:w="2970" w:type="dxa"/>
            <w:vAlign w:val="center"/>
          </w:tcPr>
          <w:p w14:paraId="2DC3D1DE" w14:textId="331E83D1" w:rsidR="00D5712F" w:rsidRPr="00F554D0" w:rsidRDefault="00F554D0" w:rsidP="00D5712F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Time Started</w:t>
            </w:r>
          </w:p>
        </w:tc>
        <w:tc>
          <w:tcPr>
            <w:tcW w:w="2880" w:type="dxa"/>
          </w:tcPr>
          <w:p w14:paraId="4C56F78E" w14:textId="1ED5DE4A" w:rsidR="00D5712F" w:rsidRPr="00F554D0" w:rsidRDefault="00D5712F" w:rsidP="00D5712F">
            <w:pPr>
              <w:rPr>
                <w:sz w:val="24"/>
                <w:szCs w:val="24"/>
                <w:lang w:val="en-CA"/>
              </w:rPr>
            </w:pPr>
          </w:p>
        </w:tc>
      </w:tr>
      <w:tr w:rsidR="001417B4" w:rsidRPr="00824EE6" w14:paraId="6696E24C" w14:textId="77777777" w:rsidTr="00FD55A3">
        <w:trPr>
          <w:trHeight w:val="592"/>
        </w:trPr>
        <w:tc>
          <w:tcPr>
            <w:tcW w:w="2340" w:type="dxa"/>
            <w:vAlign w:val="center"/>
          </w:tcPr>
          <w:p w14:paraId="77C0D419" w14:textId="72FEC55F" w:rsidR="001417B4" w:rsidRPr="00F554D0" w:rsidRDefault="00F554D0" w:rsidP="001417B4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Date Ended</w:t>
            </w:r>
          </w:p>
        </w:tc>
        <w:tc>
          <w:tcPr>
            <w:tcW w:w="2407" w:type="dxa"/>
            <w:vAlign w:val="center"/>
          </w:tcPr>
          <w:p w14:paraId="3B95C71B" w14:textId="5B3539D0" w:rsidR="001417B4" w:rsidRPr="00F554D0" w:rsidRDefault="001417B4" w:rsidP="001417B4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</w:p>
        </w:tc>
        <w:tc>
          <w:tcPr>
            <w:tcW w:w="2970" w:type="dxa"/>
            <w:vAlign w:val="center"/>
          </w:tcPr>
          <w:p w14:paraId="7C0432BE" w14:textId="1C77110D" w:rsidR="001417B4" w:rsidRPr="00F554D0" w:rsidRDefault="00F554D0" w:rsidP="001417B4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Time Ended</w:t>
            </w:r>
          </w:p>
        </w:tc>
        <w:tc>
          <w:tcPr>
            <w:tcW w:w="2880" w:type="dxa"/>
            <w:vAlign w:val="center"/>
          </w:tcPr>
          <w:p w14:paraId="481B9E5B" w14:textId="0DBD8A10" w:rsidR="001417B4" w:rsidRPr="00F554D0" w:rsidRDefault="001417B4" w:rsidP="001417B4">
            <w:pPr>
              <w:jc w:val="center"/>
              <w:rPr>
                <w:sz w:val="24"/>
                <w:szCs w:val="24"/>
                <w:lang w:val="en-CA"/>
              </w:rPr>
            </w:pPr>
          </w:p>
        </w:tc>
      </w:tr>
      <w:tr w:rsidR="00F554D0" w:rsidRPr="00824EE6" w14:paraId="1480D282" w14:textId="77777777">
        <w:trPr>
          <w:trHeight w:val="592"/>
        </w:trPr>
        <w:tc>
          <w:tcPr>
            <w:tcW w:w="10597" w:type="dxa"/>
            <w:gridSpan w:val="4"/>
            <w:vAlign w:val="center"/>
          </w:tcPr>
          <w:p w14:paraId="6A09C96A" w14:textId="6DDA6876" w:rsidR="00F554D0" w:rsidRPr="00F554D0" w:rsidRDefault="00F554D0" w:rsidP="001417B4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Coaching Points: (Mention the coaching points/agenda)</w:t>
            </w:r>
          </w:p>
        </w:tc>
      </w:tr>
      <w:tr w:rsidR="00F554D0" w:rsidRPr="00824EE6" w14:paraId="3395DE98" w14:textId="77777777">
        <w:trPr>
          <w:trHeight w:val="592"/>
        </w:trPr>
        <w:tc>
          <w:tcPr>
            <w:tcW w:w="10597" w:type="dxa"/>
            <w:gridSpan w:val="4"/>
            <w:vAlign w:val="center"/>
          </w:tcPr>
          <w:p w14:paraId="18C0B2BE" w14:textId="77777777" w:rsidR="00F554D0" w:rsidRPr="00F554D0" w:rsidRDefault="00F554D0" w:rsidP="001417B4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</w:p>
        </w:tc>
      </w:tr>
      <w:tr w:rsidR="00F554D0" w:rsidRPr="00824EE6" w14:paraId="17604200" w14:textId="77777777">
        <w:trPr>
          <w:trHeight w:val="592"/>
        </w:trPr>
        <w:tc>
          <w:tcPr>
            <w:tcW w:w="10597" w:type="dxa"/>
            <w:gridSpan w:val="4"/>
            <w:vAlign w:val="center"/>
          </w:tcPr>
          <w:p w14:paraId="050B2392" w14:textId="40D5B896" w:rsidR="00F554D0" w:rsidRPr="00F554D0" w:rsidRDefault="00F554D0" w:rsidP="001417B4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Employee Understanding: (Employee acknowledgment in his own words on what he understood)</w:t>
            </w:r>
          </w:p>
        </w:tc>
      </w:tr>
      <w:tr w:rsidR="00F554D0" w:rsidRPr="00824EE6" w14:paraId="4037D8DC" w14:textId="77777777" w:rsidTr="00F554D0">
        <w:trPr>
          <w:trHeight w:val="4490"/>
        </w:trPr>
        <w:tc>
          <w:tcPr>
            <w:tcW w:w="10597" w:type="dxa"/>
            <w:gridSpan w:val="4"/>
            <w:vAlign w:val="center"/>
          </w:tcPr>
          <w:p w14:paraId="4128404E" w14:textId="77777777" w:rsidR="00F554D0" w:rsidRPr="00F554D0" w:rsidRDefault="00F554D0" w:rsidP="00F554D0">
            <w:pPr>
              <w:rPr>
                <w:b/>
                <w:bCs/>
                <w:sz w:val="24"/>
                <w:szCs w:val="24"/>
                <w:lang w:val="en-CA"/>
              </w:rPr>
            </w:pPr>
          </w:p>
        </w:tc>
      </w:tr>
      <w:tr w:rsidR="001417B4" w:rsidRPr="00824EE6" w14:paraId="2E97F31A" w14:textId="77777777" w:rsidTr="00FD55A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0"/>
        </w:trPr>
        <w:tc>
          <w:tcPr>
            <w:tcW w:w="10597" w:type="dxa"/>
            <w:gridSpan w:val="4"/>
            <w:shd w:val="clear" w:color="auto" w:fill="E6E6E6"/>
            <w:vAlign w:val="center"/>
          </w:tcPr>
          <w:p w14:paraId="711E3303" w14:textId="77777777" w:rsidR="001417B4" w:rsidRPr="00F554D0" w:rsidRDefault="001417B4" w:rsidP="001417B4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F554D0">
              <w:rPr>
                <w:b/>
                <w:bCs/>
                <w:sz w:val="28"/>
                <w:szCs w:val="28"/>
                <w:lang w:val="en-CA"/>
              </w:rPr>
              <w:t>Notes</w:t>
            </w:r>
          </w:p>
        </w:tc>
      </w:tr>
      <w:tr w:rsidR="001417B4" w:rsidRPr="00824EE6" w14:paraId="79819B20" w14:textId="77777777" w:rsidTr="00F554D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133"/>
        </w:trPr>
        <w:tc>
          <w:tcPr>
            <w:tcW w:w="10597" w:type="dxa"/>
            <w:gridSpan w:val="4"/>
            <w:tcBorders>
              <w:bottom w:val="single" w:sz="4" w:space="0" w:color="auto"/>
            </w:tcBorders>
            <w:vAlign w:val="center"/>
          </w:tcPr>
          <w:p w14:paraId="1655ED69" w14:textId="39C8BF43" w:rsidR="001417B4" w:rsidRPr="00F554D0" w:rsidRDefault="001417B4" w:rsidP="001417B4">
            <w:pPr>
              <w:rPr>
                <w:b/>
                <w:bCs/>
                <w:lang w:val="en-CA"/>
              </w:rPr>
            </w:pPr>
          </w:p>
        </w:tc>
      </w:tr>
    </w:tbl>
    <w:p w14:paraId="7C290D7D" w14:textId="77777777" w:rsidR="00A64A92" w:rsidRDefault="001124E6" w:rsidP="001124E6">
      <w:pPr>
        <w:tabs>
          <w:tab w:val="left" w:pos="2850"/>
        </w:tabs>
      </w:pPr>
      <w:r>
        <w:tab/>
      </w:r>
    </w:p>
    <w:p w14:paraId="4DF75FC8" w14:textId="2C642912" w:rsidR="001124E6" w:rsidRDefault="00AE167C" w:rsidP="006616CB">
      <w:pPr>
        <w:tabs>
          <w:tab w:val="left" w:pos="1620"/>
          <w:tab w:val="left" w:pos="6030"/>
        </w:tabs>
        <w:rPr>
          <w:b/>
          <w:bCs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E5E76A" wp14:editId="01EB7C31">
                <wp:simplePos x="0" y="0"/>
                <wp:positionH relativeFrom="column">
                  <wp:posOffset>3276600</wp:posOffset>
                </wp:positionH>
                <wp:positionV relativeFrom="paragraph">
                  <wp:posOffset>258445</wp:posOffset>
                </wp:positionV>
                <wp:extent cx="2762250" cy="0"/>
                <wp:effectExtent l="9525" t="8255" r="9525" b="10795"/>
                <wp:wrapNone/>
                <wp:docPr id="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62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42FC90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258pt;margin-top:20.35pt;width:217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"/>
            </w:pict>
          </mc:Fallback>
        </mc:AlternateContent>
      </w: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2081D7F" wp14:editId="4C6065BC">
                <wp:simplePos x="0" y="0"/>
                <wp:positionH relativeFrom="column">
                  <wp:posOffset>-57150</wp:posOffset>
                </wp:positionH>
                <wp:positionV relativeFrom="paragraph">
                  <wp:posOffset>258445</wp:posOffset>
                </wp:positionV>
                <wp:extent cx="2762250" cy="0"/>
                <wp:effectExtent l="9525" t="8255" r="9525" b="10795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62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BAB640" id="AutoShape 2" o:spid="_x0000_s1026" type="#_x0000_t32" style="position:absolute;margin-left:-4.5pt;margin-top:20.35pt;width:217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"/>
            </w:pict>
          </mc:Fallback>
        </mc:AlternateContent>
      </w:r>
      <w:r w:rsidR="001124E6">
        <w:rPr>
          <w:b/>
          <w:bCs/>
        </w:rPr>
        <w:tab/>
      </w:r>
      <w:r w:rsidR="001124E6">
        <w:rPr>
          <w:b/>
          <w:bCs/>
        </w:rPr>
        <w:tab/>
      </w:r>
      <w:r w:rsidR="009C4921">
        <w:rPr>
          <w:b/>
          <w:bCs/>
        </w:rPr>
        <w:t xml:space="preserve"> </w:t>
      </w:r>
    </w:p>
    <w:p w14:paraId="262260BD" w14:textId="77777777" w:rsidR="001124E6" w:rsidRPr="001124E6" w:rsidRDefault="001124E6" w:rsidP="001124E6">
      <w:pPr>
        <w:tabs>
          <w:tab w:val="left" w:pos="2850"/>
        </w:tabs>
        <w:rPr>
          <w:b/>
          <w:bCs/>
        </w:rPr>
      </w:pPr>
      <w:r w:rsidRPr="001124E6">
        <w:rPr>
          <w:b/>
          <w:bCs/>
        </w:rPr>
        <w:t>Supervisor/Manager/Coach Name &amp; Signatur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Employee Name &amp; Signature</w:t>
      </w:r>
    </w:p>
    <w:sectPr w:rsidR="001124E6" w:rsidRPr="001124E6" w:rsidSect="001124E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080" w:bottom="108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B0876E" w14:textId="77777777" w:rsidR="005C5C17" w:rsidRDefault="005C5C17" w:rsidP="00A64A92">
      <w:pPr>
        <w:spacing w:after="0" w:line="240" w:lineRule="auto"/>
      </w:pPr>
      <w:r>
        <w:separator/>
      </w:r>
    </w:p>
  </w:endnote>
  <w:endnote w:type="continuationSeparator" w:id="0">
    <w:p w14:paraId="5B93EBB2" w14:textId="77777777" w:rsidR="005C5C17" w:rsidRDefault="005C5C17" w:rsidP="00A64A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50A93E" w14:textId="77777777" w:rsidR="00CC43D2" w:rsidRDefault="00CC43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72AAAB" w14:textId="77777777" w:rsidR="00CC43D2" w:rsidRDefault="00CC43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B5DEB5" w14:textId="77777777" w:rsidR="00CC43D2" w:rsidRDefault="00CC43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222412" w14:textId="77777777" w:rsidR="005C5C17" w:rsidRDefault="005C5C17" w:rsidP="00A64A92">
      <w:pPr>
        <w:spacing w:after="0" w:line="240" w:lineRule="auto"/>
      </w:pPr>
      <w:r>
        <w:separator/>
      </w:r>
    </w:p>
  </w:footnote>
  <w:footnote w:type="continuationSeparator" w:id="0">
    <w:p w14:paraId="4D98CCB3" w14:textId="77777777" w:rsidR="005C5C17" w:rsidRDefault="005C5C17" w:rsidP="00A64A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FFDB2" w14:textId="77777777" w:rsidR="00CC43D2" w:rsidRDefault="00CC43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530" w:type="dxa"/>
      <w:tblInd w:w="-432" w:type="dxa"/>
      <w:tblLayout w:type="fixed"/>
      <w:tblLook w:val="04A0" w:firstRow="1" w:lastRow="0" w:firstColumn="1" w:lastColumn="0" w:noHBand="0" w:noVBand="1"/>
    </w:tblPr>
    <w:tblGrid>
      <w:gridCol w:w="5310"/>
      <w:gridCol w:w="5220"/>
    </w:tblGrid>
    <w:tr w:rsidR="00A64A92" w:rsidRPr="003069FB" w14:paraId="56CD7EAE" w14:textId="77777777">
      <w:tc>
        <w:tcPr>
          <w:tcW w:w="5310" w:type="dxa"/>
        </w:tcPr>
        <w:p w14:paraId="20458B59" w14:textId="3C1DF24C" w:rsidR="00A64A92" w:rsidRPr="00C81B45" w:rsidRDefault="004E094F">
          <w:pPr>
            <w:pStyle w:val="Header"/>
            <w:rPr>
              <w:rFonts w:cs="Calibri"/>
              <w:b/>
              <w:bCs/>
            </w:rPr>
          </w:pPr>
          <w:r>
            <w:rPr>
              <w:rFonts w:cs="Calibri"/>
              <w:b/>
              <w:bCs/>
              <w:noProof/>
            </w:rPr>
            <w:drawing>
              <wp:inline distT="0" distB="0" distL="0" distR="0" wp14:anchorId="63E51371" wp14:editId="615BE93C">
                <wp:extent cx="1197864" cy="292608"/>
                <wp:effectExtent l="0" t="0" r="2540" b="0"/>
                <wp:docPr id="642813274" name="Pictur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42813274" name="Picture 64281327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97864" cy="29260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20" w:type="dxa"/>
        </w:tcPr>
        <w:p w14:paraId="26FFA2A9" w14:textId="4D19D3AA" w:rsidR="00A64A92" w:rsidRPr="00667C00" w:rsidRDefault="00A23754">
          <w:pPr>
            <w:pStyle w:val="Header"/>
            <w:jc w:val="right"/>
            <w:rPr>
              <w:b/>
              <w:noProof/>
            </w:rPr>
          </w:pPr>
          <w:r>
            <w:rPr>
              <w:b/>
              <w:noProof/>
              <w:sz w:val="32"/>
            </w:rPr>
            <w:t>CSD</w:t>
          </w:r>
          <w:r w:rsidR="00A64A92">
            <w:rPr>
              <w:b/>
              <w:noProof/>
              <w:sz w:val="32"/>
            </w:rPr>
            <w:t xml:space="preserve"> Coaching Form</w:t>
          </w:r>
        </w:p>
        <w:p w14:paraId="380FF241" w14:textId="1663484B" w:rsidR="00A64A92" w:rsidRPr="00C81B45" w:rsidRDefault="00A64A92">
          <w:pPr>
            <w:pStyle w:val="Header"/>
            <w:jc w:val="right"/>
            <w:rPr>
              <w:noProof/>
            </w:rPr>
          </w:pPr>
          <w:r w:rsidRPr="004E094F">
            <w:rPr>
              <w:noProof/>
              <w:sz w:val="24"/>
              <w:szCs w:val="24"/>
            </w:rPr>
            <w:t xml:space="preserve">Owner/Department: </w:t>
          </w:r>
          <w:r w:rsidR="00F554D0" w:rsidRPr="004E094F">
            <w:rPr>
              <w:noProof/>
              <w:sz w:val="24"/>
              <w:szCs w:val="24"/>
            </w:rPr>
            <w:t>IBU</w:t>
          </w:r>
          <w:r w:rsidRPr="004E094F">
            <w:rPr>
              <w:noProof/>
              <w:sz w:val="24"/>
              <w:szCs w:val="24"/>
            </w:rPr>
            <w:t xml:space="preserve"> – </w:t>
          </w:r>
          <w:r w:rsidR="00F554D0" w:rsidRPr="004E094F">
            <w:rPr>
              <w:noProof/>
              <w:sz w:val="24"/>
              <w:szCs w:val="24"/>
            </w:rPr>
            <w:t xml:space="preserve">BAH, </w:t>
          </w:r>
          <w:r w:rsidR="00A23754" w:rsidRPr="004E094F">
            <w:rPr>
              <w:noProof/>
              <w:sz w:val="24"/>
              <w:szCs w:val="24"/>
            </w:rPr>
            <w:t>Customer Service</w:t>
          </w:r>
        </w:p>
      </w:tc>
    </w:tr>
  </w:tbl>
  <w:p w14:paraId="2481B599" w14:textId="77777777" w:rsidR="00A64A92" w:rsidRDefault="00A64A92" w:rsidP="00A64A92">
    <w:pPr>
      <w:pStyle w:val="Header"/>
    </w:pPr>
  </w:p>
  <w:p w14:paraId="1F208700" w14:textId="77777777" w:rsidR="00A64A92" w:rsidRDefault="00A64A9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129963" w14:textId="77777777" w:rsidR="00CC43D2" w:rsidRDefault="00CC43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E2181"/>
    <w:multiLevelType w:val="hybridMultilevel"/>
    <w:tmpl w:val="13C60AF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7520001"/>
    <w:multiLevelType w:val="hybridMultilevel"/>
    <w:tmpl w:val="95CE8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8946431">
    <w:abstractNumId w:val="1"/>
  </w:num>
  <w:num w:numId="2" w16cid:durableId="18465541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MTI1sjCzNDcxtzBR0lEKTi0uzszPAykwrAUAXeOg2CwAAAA="/>
  </w:docVars>
  <w:rsids>
    <w:rsidRoot w:val="00F7541A"/>
    <w:rsid w:val="00054CFB"/>
    <w:rsid w:val="00065895"/>
    <w:rsid w:val="00082132"/>
    <w:rsid w:val="000A18C1"/>
    <w:rsid w:val="000D5157"/>
    <w:rsid w:val="000D648B"/>
    <w:rsid w:val="001124E6"/>
    <w:rsid w:val="001211AD"/>
    <w:rsid w:val="00122289"/>
    <w:rsid w:val="001417B4"/>
    <w:rsid w:val="00154A06"/>
    <w:rsid w:val="0015670B"/>
    <w:rsid w:val="0018712C"/>
    <w:rsid w:val="001979F3"/>
    <w:rsid w:val="001A3283"/>
    <w:rsid w:val="001A64CE"/>
    <w:rsid w:val="001B3392"/>
    <w:rsid w:val="001D524A"/>
    <w:rsid w:val="00261D03"/>
    <w:rsid w:val="00270E20"/>
    <w:rsid w:val="00273B48"/>
    <w:rsid w:val="002B01EC"/>
    <w:rsid w:val="002C1345"/>
    <w:rsid w:val="002E3940"/>
    <w:rsid w:val="002E42A4"/>
    <w:rsid w:val="002E5A87"/>
    <w:rsid w:val="003141B2"/>
    <w:rsid w:val="00316AE5"/>
    <w:rsid w:val="00357543"/>
    <w:rsid w:val="003660DF"/>
    <w:rsid w:val="003B1DC5"/>
    <w:rsid w:val="003B526D"/>
    <w:rsid w:val="003D4EBC"/>
    <w:rsid w:val="003E7366"/>
    <w:rsid w:val="003F750F"/>
    <w:rsid w:val="0040626E"/>
    <w:rsid w:val="0044768D"/>
    <w:rsid w:val="004C1589"/>
    <w:rsid w:val="004D5269"/>
    <w:rsid w:val="004E094F"/>
    <w:rsid w:val="00562FD5"/>
    <w:rsid w:val="005A18CC"/>
    <w:rsid w:val="005A35FC"/>
    <w:rsid w:val="005C5C17"/>
    <w:rsid w:val="005E6BE0"/>
    <w:rsid w:val="005F273B"/>
    <w:rsid w:val="00605668"/>
    <w:rsid w:val="006146F8"/>
    <w:rsid w:val="00617470"/>
    <w:rsid w:val="00626355"/>
    <w:rsid w:val="006355D9"/>
    <w:rsid w:val="00636778"/>
    <w:rsid w:val="006616CB"/>
    <w:rsid w:val="0067042F"/>
    <w:rsid w:val="00676253"/>
    <w:rsid w:val="00684407"/>
    <w:rsid w:val="006B5042"/>
    <w:rsid w:val="006B77BF"/>
    <w:rsid w:val="006E11CA"/>
    <w:rsid w:val="006E3F1B"/>
    <w:rsid w:val="006E51AF"/>
    <w:rsid w:val="007612A6"/>
    <w:rsid w:val="00762E56"/>
    <w:rsid w:val="007A228A"/>
    <w:rsid w:val="007B45F2"/>
    <w:rsid w:val="007C7D0B"/>
    <w:rsid w:val="00830DBE"/>
    <w:rsid w:val="00847528"/>
    <w:rsid w:val="00863AA4"/>
    <w:rsid w:val="008825AB"/>
    <w:rsid w:val="008A3AF7"/>
    <w:rsid w:val="008A73C7"/>
    <w:rsid w:val="008A7F20"/>
    <w:rsid w:val="008C66C4"/>
    <w:rsid w:val="008F41F1"/>
    <w:rsid w:val="00907B4B"/>
    <w:rsid w:val="009205D1"/>
    <w:rsid w:val="0092473C"/>
    <w:rsid w:val="00930424"/>
    <w:rsid w:val="009344D2"/>
    <w:rsid w:val="00947B80"/>
    <w:rsid w:val="009635F7"/>
    <w:rsid w:val="009A0A19"/>
    <w:rsid w:val="009A7CB7"/>
    <w:rsid w:val="009C4921"/>
    <w:rsid w:val="009D3C04"/>
    <w:rsid w:val="009F3B53"/>
    <w:rsid w:val="00A23754"/>
    <w:rsid w:val="00A477B3"/>
    <w:rsid w:val="00A54824"/>
    <w:rsid w:val="00A6327B"/>
    <w:rsid w:val="00A64A92"/>
    <w:rsid w:val="00A75A68"/>
    <w:rsid w:val="00A82B1F"/>
    <w:rsid w:val="00A84BE5"/>
    <w:rsid w:val="00A859C0"/>
    <w:rsid w:val="00AB735F"/>
    <w:rsid w:val="00AE167C"/>
    <w:rsid w:val="00B74E3F"/>
    <w:rsid w:val="00B87108"/>
    <w:rsid w:val="00B87468"/>
    <w:rsid w:val="00B930A0"/>
    <w:rsid w:val="00BA0EA6"/>
    <w:rsid w:val="00BC1419"/>
    <w:rsid w:val="00BC40C6"/>
    <w:rsid w:val="00BE159C"/>
    <w:rsid w:val="00BF208E"/>
    <w:rsid w:val="00BF2862"/>
    <w:rsid w:val="00C1328D"/>
    <w:rsid w:val="00C15906"/>
    <w:rsid w:val="00C16D4E"/>
    <w:rsid w:val="00C75C73"/>
    <w:rsid w:val="00C76E6B"/>
    <w:rsid w:val="00C8655B"/>
    <w:rsid w:val="00C950D5"/>
    <w:rsid w:val="00CB21AA"/>
    <w:rsid w:val="00CC21D5"/>
    <w:rsid w:val="00CC2456"/>
    <w:rsid w:val="00CC43D2"/>
    <w:rsid w:val="00CD413F"/>
    <w:rsid w:val="00CD70D7"/>
    <w:rsid w:val="00CE13C3"/>
    <w:rsid w:val="00CE19C8"/>
    <w:rsid w:val="00D21C77"/>
    <w:rsid w:val="00D41CE8"/>
    <w:rsid w:val="00D41DB9"/>
    <w:rsid w:val="00D46796"/>
    <w:rsid w:val="00D5712F"/>
    <w:rsid w:val="00D71632"/>
    <w:rsid w:val="00DD7545"/>
    <w:rsid w:val="00E06450"/>
    <w:rsid w:val="00F554D0"/>
    <w:rsid w:val="00F7541A"/>
    <w:rsid w:val="00FA6337"/>
    <w:rsid w:val="00FA7DA7"/>
    <w:rsid w:val="00FC2688"/>
    <w:rsid w:val="00FC40A4"/>
    <w:rsid w:val="00FD5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231401"/>
  <w15:docId w15:val="{F4575D18-6A39-4900-A7AC-331E4D261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541A"/>
    <w:rPr>
      <w:rFonts w:ascii="Calibri" w:eastAsia="Times New Roman" w:hAnsi="Calibri" w:cs="Times New Roman"/>
      <w:lang w:val="en-US" w:bidi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F7541A"/>
    <w:pPr>
      <w:keepNext/>
      <w:keepLines/>
      <w:spacing w:before="200" w:after="12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7541A"/>
    <w:rPr>
      <w:rFonts w:ascii="Cambria" w:eastAsia="Times New Roman" w:hAnsi="Cambria" w:cs="Times New Roman"/>
      <w:b/>
      <w:bCs/>
      <w:color w:val="4F81BD"/>
      <w:sz w:val="26"/>
      <w:szCs w:val="26"/>
      <w:lang w:val="en-US" w:bidi="en-US"/>
    </w:rPr>
  </w:style>
  <w:style w:type="paragraph" w:styleId="Header">
    <w:name w:val="header"/>
    <w:basedOn w:val="Normal"/>
    <w:link w:val="HeaderChar"/>
    <w:unhideWhenUsed/>
    <w:rsid w:val="00A64A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64A92"/>
    <w:rPr>
      <w:rFonts w:ascii="Calibri" w:eastAsia="Times New Roman" w:hAnsi="Calibri" w:cs="Times New Roman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A64A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A92"/>
    <w:rPr>
      <w:rFonts w:ascii="Calibri" w:eastAsia="Times New Roman" w:hAnsi="Calibri" w:cs="Times New Roman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A92"/>
    <w:rPr>
      <w:rFonts w:ascii="Tahoma" w:eastAsia="Times New Roman" w:hAnsi="Tahoma" w:cs="Tahoma"/>
      <w:sz w:val="16"/>
      <w:szCs w:val="16"/>
      <w:lang w:val="en-US" w:bidi="en-US"/>
    </w:rPr>
  </w:style>
  <w:style w:type="paragraph" w:styleId="ListParagraph">
    <w:name w:val="List Paragraph"/>
    <w:basedOn w:val="Normal"/>
    <w:uiPriority w:val="34"/>
    <w:qFormat/>
    <w:rsid w:val="00C132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53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Edwin Ramos</cp:lastModifiedBy>
  <cp:revision>2</cp:revision>
  <cp:lastPrinted>2023-08-23T07:33:00Z</cp:lastPrinted>
  <dcterms:created xsi:type="dcterms:W3CDTF">2025-08-28T09:47:00Z</dcterms:created>
  <dcterms:modified xsi:type="dcterms:W3CDTF">2025-08-28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346146580fc34126156688dd8989e5bf8d96ec11e5840f789c5a4101d2be28</vt:lpwstr>
  </property>
</Properties>
</file>